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d8e9aa06f8a13604426b1e84efc08ad1e01fc"/>
    <w:p>
      <w:pPr>
        <w:pStyle w:val="Heading2"/>
      </w:pPr>
      <w:r>
        <w:t xml:space="preserve">Unit 2 Lesson 23: Polynomial Identities (Part 1)</w:t>
      </w:r>
    </w:p>
    <w:bookmarkEnd w:id="20"/>
    <w:bookmarkStart w:id="22" w:name="lets-find-some-differences-warm-up"/>
    <w:p>
      <w:pPr>
        <w:pStyle w:val="Heading3"/>
      </w:pPr>
      <w:r>
        <w:t xml:space="preserve">1 Let’s Find Some Differe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alculate the following differences: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3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2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4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4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8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at do you notice about these calculations?</w:t>
      </w:r>
    </w:p>
    <w:bookmarkEnd w:id="21"/>
    <w:bookmarkEnd w:id="22"/>
    <w:bookmarkStart w:id="24" w:name="a-closer-look-at-differences"/>
    <w:p>
      <w:pPr>
        <w:pStyle w:val="Heading3"/>
      </w:pPr>
      <w:r>
        <w:t xml:space="preserve">2 A Closer Look at Differen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lare thinks the difference between the squares of two consecutive integers will always be the sum of the two integers. Is she right? Explain or show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3"/>
        </w:numPr>
        <w:pStyle w:val="Compact"/>
      </w:pPr>
      <w:r>
        <w:t xml:space="preserve">Andre thinks the difference between the squares of two consecutive even integers will always be 4 times the sum of the two integers. Is he right? Explain or show your reasoning.</w:t>
      </w:r>
    </w:p>
    <w:bookmarkEnd w:id="23"/>
    <w:bookmarkEnd w:id="24"/>
    <w:bookmarkStart w:id="29" w:name="that-expression-is-how-big"/>
    <w:p>
      <w:pPr>
        <w:pStyle w:val="Heading3"/>
      </w:pPr>
      <w:r>
        <w:t xml:space="preserve">3 That Expression is How Big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pply the distributive property to rewrite the following expressions without parentheses, combining like terms where possible. What do you notice?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19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02Z</dcterms:created>
  <dcterms:modified xsi:type="dcterms:W3CDTF">2022-12-14T07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Ik1GapX8oLLqWoruP1dze+SchOz7byuM24Mp13KChrUjXBAxt8K3w5NyTXpmXGl1noLladn4bW25OnXKcUJRw==</vt:lpwstr>
  </property>
</Properties>
</file>